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55A5CE" w14:textId="4B6331B5" w:rsidR="00F02C3F" w:rsidRPr="0090240F" w:rsidRDefault="00DA4A17" w:rsidP="00F02C3F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>TODO LO QUE TIENEN QUE SABER PARA LA CARRERA - ¡LLEVEN ESTE PAPEL ESE DIA!!!!!!</w:t>
      </w:r>
    </w:p>
    <w:p w14:paraId="0508C543" w14:textId="35E7939C" w:rsidR="00F02C3F" w:rsidRPr="0090240F" w:rsidRDefault="00DA4A17" w:rsidP="00DA4A17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>CORR</w:t>
      </w:r>
      <w:r w:rsidR="001D03D5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E PORQUE TU PUEDES – domingo, </w:t>
      </w:r>
      <w:r w:rsidR="0083762D">
        <w:rPr>
          <w:rFonts w:ascii="Cambria" w:hAnsi="Cambria"/>
          <w:b/>
          <w:bCs/>
          <w:sz w:val="20"/>
          <w:szCs w:val="20"/>
          <w:lang w:val="es-ES_tradnl"/>
        </w:rPr>
        <w:t>28</w:t>
      </w:r>
      <w:r w:rsidR="001D03D5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de abril de 202</w:t>
      </w:r>
      <w:r w:rsidR="0083762D">
        <w:rPr>
          <w:rFonts w:ascii="Cambria" w:hAnsi="Cambria"/>
          <w:b/>
          <w:bCs/>
          <w:sz w:val="20"/>
          <w:szCs w:val="20"/>
          <w:lang w:val="es-ES_tradnl"/>
        </w:rPr>
        <w:t>4</w:t>
      </w:r>
    </w:p>
    <w:p w14:paraId="3C84491F" w14:textId="67D5897A" w:rsidR="00F02C3F" w:rsidRPr="0090240F" w:rsidRDefault="00F02C3F" w:rsidP="00F02C3F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>CARR</w:t>
      </w:r>
      <w:r w:rsidR="00DA4A17" w:rsidRPr="0090240F">
        <w:rPr>
          <w:rFonts w:ascii="Cambria" w:hAnsi="Cambria"/>
          <w:b/>
          <w:bCs/>
          <w:sz w:val="20"/>
          <w:szCs w:val="20"/>
          <w:lang w:val="es-ES_tradnl"/>
        </w:rPr>
        <w:t>ERA DE YOUTH FITNESS COMIENZA A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</w:t>
      </w:r>
      <w:r w:rsidR="00DA4A17" w:rsidRPr="0090240F">
        <w:rPr>
          <w:rFonts w:ascii="Cambria" w:hAnsi="Cambria"/>
          <w:b/>
          <w:bCs/>
          <w:sz w:val="20"/>
          <w:szCs w:val="20"/>
          <w:lang w:val="es-ES_tradnl"/>
        </w:rPr>
        <w:t>9:00 AM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POR FAVOR LLEGEN antes de </w:t>
      </w:r>
      <w:r w:rsidR="00DA4A17" w:rsidRPr="0090240F">
        <w:rPr>
          <w:rFonts w:ascii="Cambria" w:hAnsi="Cambria"/>
          <w:b/>
          <w:bCs/>
          <w:sz w:val="20"/>
          <w:szCs w:val="20"/>
          <w:lang w:val="es-ES_tradnl"/>
        </w:rPr>
        <w:t>7:45 AM</w:t>
      </w:r>
    </w:p>
    <w:p w14:paraId="16DC2742" w14:textId="5DDF9304" w:rsidR="001D03D5" w:rsidRPr="0090240F" w:rsidRDefault="001D03D5" w:rsidP="001D03D5">
      <w:pPr>
        <w:jc w:val="center"/>
        <w:rPr>
          <w:rFonts w:ascii="Cambria" w:hAnsi="Cambria"/>
          <w:b/>
          <w:bCs/>
          <w:sz w:val="20"/>
          <w:szCs w:val="20"/>
        </w:rPr>
      </w:pPr>
      <w:r w:rsidRPr="0090240F">
        <w:rPr>
          <w:rFonts w:ascii="Cambria" w:hAnsi="Cambria"/>
          <w:b/>
          <w:bCs/>
          <w:sz w:val="20"/>
          <w:szCs w:val="20"/>
        </w:rPr>
        <w:t>William Land Park (Freeport y Sutterville)</w:t>
      </w:r>
    </w:p>
    <w:p w14:paraId="43253BBE" w14:textId="77777777" w:rsidR="00DA4A17" w:rsidRPr="0090240F" w:rsidRDefault="00DA4A17" w:rsidP="00F02C3F">
      <w:pPr>
        <w:jc w:val="center"/>
        <w:rPr>
          <w:rFonts w:ascii="Cambria" w:hAnsi="Cambria"/>
          <w:b/>
          <w:bCs/>
          <w:sz w:val="20"/>
          <w:szCs w:val="20"/>
          <w:lang w:val="es-ES_tradnl"/>
        </w:rPr>
      </w:pPr>
    </w:p>
    <w:p w14:paraId="26EECE49" w14:textId="191F71A3" w:rsidR="00F02C3F" w:rsidRPr="0090240F" w:rsidRDefault="00F02C3F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INFORMACION DE CONTACTO PARA EL DIA DE CARRERA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: </w:t>
      </w:r>
      <w:r w:rsidR="00DA4A17" w:rsidRPr="0090240F">
        <w:rPr>
          <w:rFonts w:ascii="Cambria" w:hAnsi="Cambria"/>
          <w:bCs/>
          <w:sz w:val="20"/>
          <w:szCs w:val="20"/>
          <w:highlight w:val="yellow"/>
          <w:lang w:val="es-ES_tradnl"/>
        </w:rPr>
        <w:t>(Información de contacto)</w:t>
      </w:r>
    </w:p>
    <w:p w14:paraId="326C8B9B" w14:textId="77777777" w:rsidR="00F02C3F" w:rsidRPr="0090240F" w:rsidRDefault="00F02C3F" w:rsidP="00F02C3F">
      <w:pPr>
        <w:rPr>
          <w:rFonts w:ascii="Cambria" w:hAnsi="Cambria"/>
          <w:sz w:val="20"/>
          <w:szCs w:val="20"/>
          <w:lang w:val="es-ES_tradnl"/>
        </w:rPr>
      </w:pPr>
    </w:p>
    <w:p w14:paraId="19D5753C" w14:textId="0E8AD10B" w:rsidR="00F02C3F" w:rsidRPr="0090240F" w:rsidRDefault="00F02C3F" w:rsidP="00611C6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REGISTRACION DE LA CARRERA:</w:t>
      </w:r>
      <w:r w:rsidR="00DA4A17" w:rsidRPr="0090240F">
        <w:rPr>
          <w:rFonts w:ascii="Cambria" w:hAnsi="Cambria"/>
          <w:bCs/>
          <w:sz w:val="20"/>
          <w:szCs w:val="20"/>
          <w:lang w:val="es-ES_tradnl"/>
        </w:rPr>
        <w:t xml:space="preserve"> </w:t>
      </w:r>
    </w:p>
    <w:p w14:paraId="7E823DC7" w14:textId="05F9D2B2" w:rsidR="00611C6F" w:rsidRPr="0090240F" w:rsidRDefault="00611C6F" w:rsidP="00611C6F">
      <w:pPr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Los participantes del programa de acondicionamiento físico para jóvenes se han registrado mediante el formulario de permiso R4R. </w:t>
      </w:r>
      <w:r w:rsidRPr="0090240F">
        <w:rPr>
          <w:rFonts w:ascii="Cambria" w:hAnsi="Cambria"/>
          <w:sz w:val="20"/>
          <w:szCs w:val="20"/>
          <w:lang w:val="es-ES_tradnl"/>
        </w:rPr>
        <w:t xml:space="preserve">Familia adicional/amigos se registran en la computadora en: </w:t>
      </w:r>
      <w:hyperlink r:id="rId8" w:history="1">
        <w:r w:rsidR="0083762D">
          <w:rPr>
            <w:rStyle w:val="Hyperlink"/>
            <w:rFonts w:ascii="Cambria" w:hAnsi="Cambria"/>
            <w:b/>
            <w:sz w:val="20"/>
            <w:szCs w:val="20"/>
            <w:lang w:val="es-ES_tradnl"/>
          </w:rPr>
          <w:t>runninforrrhett.org/</w:t>
        </w:r>
        <w:proofErr w:type="spellStart"/>
        <w:r w:rsidR="0083762D">
          <w:rPr>
            <w:rStyle w:val="Hyperlink"/>
            <w:rFonts w:ascii="Cambria" w:hAnsi="Cambria"/>
            <w:b/>
            <w:sz w:val="20"/>
            <w:szCs w:val="20"/>
            <w:lang w:val="es-ES_tradnl"/>
          </w:rPr>
          <w:t>runbecauseyoucan</w:t>
        </w:r>
        <w:proofErr w:type="spellEnd"/>
      </w:hyperlink>
      <w:r w:rsidRPr="0090240F">
        <w:rPr>
          <w:rFonts w:ascii="Cambria" w:hAnsi="Cambria"/>
          <w:color w:val="00B0F0"/>
          <w:sz w:val="20"/>
          <w:szCs w:val="20"/>
          <w:lang w:val="es-ES_tradnl"/>
        </w:rPr>
        <w:t xml:space="preserve">. </w:t>
      </w:r>
      <w:r w:rsidRPr="0090240F">
        <w:rPr>
          <w:rFonts w:ascii="Cambria" w:hAnsi="Cambria"/>
          <w:sz w:val="20"/>
          <w:szCs w:val="20"/>
          <w:lang w:val="es-ES_tradnl"/>
        </w:rPr>
        <w:t>Use el código YFP10 por $ 10 de descuento en 5K. El registro de la carrera paga por su entrada de carrera, chip de cronometraje, camiseta y medalla.</w:t>
      </w:r>
    </w:p>
    <w:p w14:paraId="0368E4CB" w14:textId="5074D2B2" w:rsidR="006D1817" w:rsidRPr="0090240F" w:rsidRDefault="006D1817" w:rsidP="00DA4A17">
      <w:pPr>
        <w:rPr>
          <w:rFonts w:ascii="Cambria" w:hAnsi="Cambria"/>
          <w:b/>
          <w:color w:val="FF0000"/>
          <w:sz w:val="20"/>
          <w:szCs w:val="20"/>
          <w:lang w:val="es-ES_tradnl"/>
        </w:rPr>
      </w:pP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>LA INSCRIPCIÓN ANTICIPADA CIERRA A LAS 11:59 AM EL 2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>3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DE ABRIL. AL INSCRIBIRSE ANTICIPADAMENTE, LOS QUE DESIGNEN COLEGIO RECIBIRÁN SU CAMISETA Y DORSAL A TRAVÉS DEL ENTRENADOR ESCOLAR EL </w:t>
      </w:r>
      <w:r w:rsidR="0083762D" w:rsidRPr="0083762D">
        <w:rPr>
          <w:rFonts w:ascii="Cambria" w:hAnsi="Cambria"/>
          <w:b/>
          <w:color w:val="FF0000"/>
          <w:sz w:val="20"/>
          <w:szCs w:val="20"/>
          <w:lang w:val="es-ES_tradnl"/>
        </w:rPr>
        <w:t>MIÉRCOLES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, 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>JUEVES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>,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O VIERNES. LA INSCRIPCIÓN TARDÍA ESTARÁ DISPONIBLE DESDE EL MEDIODÍA DEL 2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>3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DE ABRIL HASTA LAS 8:59 AM DEL DOMINGO </w:t>
      </w:r>
      <w:r w:rsidR="0083762D">
        <w:rPr>
          <w:rFonts w:ascii="Cambria" w:hAnsi="Cambria"/>
          <w:b/>
          <w:color w:val="FF0000"/>
          <w:sz w:val="20"/>
          <w:szCs w:val="20"/>
          <w:lang w:val="es-ES_tradnl"/>
        </w:rPr>
        <w:t>28</w:t>
      </w:r>
      <w:r w:rsidRPr="0090240F">
        <w:rPr>
          <w:rFonts w:ascii="Cambria" w:hAnsi="Cambria"/>
          <w:b/>
          <w:color w:val="FF0000"/>
          <w:sz w:val="20"/>
          <w:szCs w:val="20"/>
          <w:lang w:val="es-ES_tradnl"/>
        </w:rPr>
        <w:t xml:space="preserve"> DE ABRIL. LAS INSCRIPCIONES TARDÍAS RECOGERÁN SU CAMISETA Y DORSAL LA MAÑANA EN LA CARRERA EN LAND PARK A PARTIR DE LAS 7:30 AM.</w:t>
      </w:r>
    </w:p>
    <w:p w14:paraId="55C3A0CC" w14:textId="4CA9E9EC" w:rsidR="00611C6F" w:rsidRPr="0090240F" w:rsidRDefault="00611C6F" w:rsidP="00F02C3F">
      <w:pPr>
        <w:rPr>
          <w:rFonts w:ascii="Cambria" w:hAnsi="Cambria"/>
          <w:sz w:val="20"/>
          <w:szCs w:val="20"/>
          <w:lang w:val="es-ES_tradnl"/>
        </w:rPr>
      </w:pPr>
    </w:p>
    <w:p w14:paraId="29DC6726" w14:textId="77777777" w:rsidR="00611C6F" w:rsidRPr="0090240F" w:rsidRDefault="00611C6F" w:rsidP="00611C6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SALUD Y SEGURIDAD:</w:t>
      </w:r>
    </w:p>
    <w:p w14:paraId="55919517" w14:textId="65532986" w:rsidR="00F02C3F" w:rsidRPr="0090240F" w:rsidRDefault="006D1817" w:rsidP="00F02C3F">
      <w:pPr>
        <w:rPr>
          <w:rStyle w:val="eop"/>
          <w:rFonts w:ascii="Cambria" w:hAnsi="Cambria" w:cs="Calibri"/>
          <w:color w:val="000000"/>
          <w:sz w:val="20"/>
          <w:szCs w:val="20"/>
          <w:shd w:val="clear" w:color="auto" w:fill="FFFFFF"/>
        </w:rPr>
      </w:pPr>
      <w:r w:rsidRPr="0090240F"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MX"/>
        </w:rPr>
        <w:t>Si usted o un miembro de su familia está enfermo con alguna enfermedad contagiosa, le pedimos que no venga a la carrera. Puede correr la carrera virtualmente y recibir su medalla en una fecha posterior.</w:t>
      </w:r>
      <w:r w:rsidRPr="0090240F">
        <w:rPr>
          <w:rStyle w:val="eop"/>
          <w:rFonts w:ascii="Cambria" w:hAnsi="Cambria" w:cs="Calibri"/>
          <w:color w:val="000000"/>
          <w:sz w:val="20"/>
          <w:szCs w:val="20"/>
          <w:shd w:val="clear" w:color="auto" w:fill="FFFFFF"/>
        </w:rPr>
        <w:t> </w:t>
      </w:r>
    </w:p>
    <w:p w14:paraId="426CDB16" w14:textId="77777777" w:rsidR="006D1817" w:rsidRPr="0090240F" w:rsidRDefault="006D1817" w:rsidP="00F02C3F">
      <w:pPr>
        <w:rPr>
          <w:rFonts w:ascii="Cambria" w:hAnsi="Cambria"/>
          <w:b/>
          <w:sz w:val="20"/>
          <w:szCs w:val="20"/>
          <w:lang w:val="es-ES_tradnl"/>
        </w:rPr>
      </w:pPr>
    </w:p>
    <w:p w14:paraId="6248D8DC" w14:textId="30C7EB2E" w:rsidR="00611C6F" w:rsidRPr="0090240F" w:rsidRDefault="00611C6F" w:rsidP="00611C6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CAMISA Y ENTRADA DEL DIA DE CARRERA:</w:t>
      </w:r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</w:t>
      </w:r>
      <w:r w:rsidR="0083762D" w:rsidRPr="0083762D">
        <w:rPr>
          <w:rFonts w:ascii="Cambria" w:hAnsi="Cambria"/>
          <w:sz w:val="20"/>
          <w:szCs w:val="20"/>
          <w:lang w:val="es-ES_tradnl"/>
        </w:rPr>
        <w:t xml:space="preserve">Los participantes del Programa de Fitness Juvenil y los padres/hermanos que se registraron en línea antes de las 11:59 a. m. del 23 de abril recibirán sus camisetas y dorsales </w:t>
      </w:r>
      <w:r w:rsidR="0083762D" w:rsidRPr="0083762D">
        <w:rPr>
          <w:rFonts w:ascii="Cambria" w:hAnsi="Cambria"/>
          <w:sz w:val="20"/>
          <w:szCs w:val="20"/>
          <w:highlight w:val="yellow"/>
          <w:lang w:val="es-ES_tradnl"/>
        </w:rPr>
        <w:t>del entrenador de su respectiva escuela</w:t>
      </w:r>
      <w:r w:rsidR="0083762D" w:rsidRPr="0083762D">
        <w:rPr>
          <w:rFonts w:ascii="Cambria" w:hAnsi="Cambria"/>
          <w:sz w:val="20"/>
          <w:szCs w:val="20"/>
          <w:lang w:val="es-ES_tradnl"/>
        </w:rPr>
        <w:t>. Use su camiseta azul celeste el día de la carrera con el dorsal sujeto con alfileres al frente.</w:t>
      </w:r>
    </w:p>
    <w:p w14:paraId="53209849" w14:textId="77777777" w:rsidR="00F02C3F" w:rsidRPr="0090240F" w:rsidRDefault="00F02C3F" w:rsidP="00F02C3F">
      <w:pPr>
        <w:rPr>
          <w:rFonts w:ascii="Cambria" w:hAnsi="Cambria"/>
          <w:color w:val="FF0000"/>
          <w:sz w:val="20"/>
          <w:szCs w:val="20"/>
          <w:lang w:val="es-ES_tradnl"/>
        </w:rPr>
      </w:pPr>
    </w:p>
    <w:p w14:paraId="247F01E9" w14:textId="7A636D59" w:rsidR="00F02C3F" w:rsidRPr="0090240F" w:rsidRDefault="00DA4A17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INSTRUCCIONES PARA EL DIA DE LA CARRERA</w:t>
      </w:r>
      <w:r w:rsidR="00F02C3F"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:</w:t>
      </w:r>
      <w:r w:rsidR="006D1817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LA CARRERA es el domingo, </w:t>
      </w:r>
      <w:r w:rsidR="0083762D">
        <w:rPr>
          <w:rFonts w:ascii="Cambria" w:hAnsi="Cambria"/>
          <w:b/>
          <w:bCs/>
          <w:sz w:val="20"/>
          <w:szCs w:val="20"/>
          <w:lang w:val="es-ES_tradnl"/>
        </w:rPr>
        <w:t>28</w:t>
      </w:r>
      <w:r w:rsidR="00611C6F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de abril a 9:00AM. LLEGEN antes de 7:45AM</w:t>
      </w:r>
    </w:p>
    <w:p w14:paraId="4B156E8E" w14:textId="69658BE8" w:rsidR="007C6472" w:rsidRPr="0090240F" w:rsidRDefault="007C6472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Llegar al </w:t>
      </w:r>
      <w:r w:rsidR="006D1817" w:rsidRPr="0090240F">
        <w:rPr>
          <w:rFonts w:ascii="Cambria" w:hAnsi="Cambria"/>
          <w:b/>
          <w:bCs/>
          <w:sz w:val="20"/>
          <w:szCs w:val="20"/>
          <w:lang w:val="es-ES_tradnl"/>
        </w:rPr>
        <w:t>parque William Land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>:</w:t>
      </w:r>
    </w:p>
    <w:p w14:paraId="42D6FA5C" w14:textId="65D81BC5" w:rsidR="007C6472" w:rsidRPr="0090240F" w:rsidRDefault="00611C6F" w:rsidP="0090240F">
      <w:pPr>
        <w:ind w:left="720"/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sz w:val="20"/>
          <w:szCs w:val="20"/>
          <w:lang w:val="es-ES_tradnl"/>
        </w:rPr>
        <w:t xml:space="preserve">- Tomen RT a/de la carrera GRATIS (Consulte el folleto de viajes GRATUITOS de RT </w:t>
      </w:r>
      <w:r w:rsidR="006D1817" w:rsidRPr="0090240F">
        <w:rPr>
          <w:rFonts w:ascii="Cambria" w:hAnsi="Cambria"/>
          <w:sz w:val="20"/>
          <w:szCs w:val="20"/>
          <w:lang w:val="es-ES_tradnl"/>
        </w:rPr>
        <w:t xml:space="preserve">por separado) y caminar por el campus y cruzar Freeport </w:t>
      </w:r>
      <w:proofErr w:type="spellStart"/>
      <w:r w:rsidR="006D1817" w:rsidRPr="0090240F">
        <w:rPr>
          <w:rFonts w:ascii="Cambria" w:hAnsi="Cambria"/>
          <w:sz w:val="20"/>
          <w:szCs w:val="20"/>
          <w:lang w:val="es-ES_tradnl"/>
        </w:rPr>
        <w:t>Blvd</w:t>
      </w:r>
      <w:proofErr w:type="spellEnd"/>
      <w:r w:rsidR="006D1817" w:rsidRPr="0090240F">
        <w:rPr>
          <w:rFonts w:ascii="Cambria" w:hAnsi="Cambria"/>
          <w:sz w:val="20"/>
          <w:szCs w:val="20"/>
          <w:lang w:val="es-ES_tradnl"/>
        </w:rPr>
        <w:t xml:space="preserve"> hasta el parque.</w:t>
      </w:r>
    </w:p>
    <w:p w14:paraId="377915DF" w14:textId="2C6F5A1B" w:rsidR="00F02C3F" w:rsidRDefault="007C6472" w:rsidP="0090240F">
      <w:pPr>
        <w:ind w:left="720"/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b/>
          <w:sz w:val="20"/>
          <w:szCs w:val="20"/>
          <w:lang w:val="es-ES_tradnl"/>
        </w:rPr>
        <w:t>-</w:t>
      </w:r>
      <w:r w:rsidR="00611C6F" w:rsidRPr="0090240F">
        <w:rPr>
          <w:rFonts w:ascii="Cambria" w:hAnsi="Cambria"/>
          <w:b/>
          <w:sz w:val="20"/>
          <w:szCs w:val="20"/>
          <w:lang w:val="es-ES_tradnl"/>
        </w:rPr>
        <w:t xml:space="preserve"> </w:t>
      </w:r>
      <w:r w:rsidRPr="0090240F">
        <w:rPr>
          <w:rFonts w:ascii="Cambria" w:hAnsi="Cambria"/>
          <w:b/>
          <w:sz w:val="20"/>
          <w:szCs w:val="20"/>
          <w:lang w:val="es-ES_tradnl"/>
        </w:rPr>
        <w:t xml:space="preserve">Estacionamiento para carros en estructuras y solares de estacionamiento en Sacramento City </w:t>
      </w:r>
      <w:proofErr w:type="spellStart"/>
      <w:r w:rsidRPr="0090240F">
        <w:rPr>
          <w:rFonts w:ascii="Cambria" w:hAnsi="Cambria"/>
          <w:b/>
          <w:sz w:val="20"/>
          <w:szCs w:val="20"/>
          <w:lang w:val="es-ES_tradnl"/>
        </w:rPr>
        <w:t>College</w:t>
      </w:r>
      <w:proofErr w:type="spellEnd"/>
      <w:r w:rsidRPr="0090240F">
        <w:rPr>
          <w:rFonts w:ascii="Cambria" w:hAnsi="Cambria"/>
          <w:b/>
          <w:sz w:val="20"/>
          <w:szCs w:val="20"/>
          <w:lang w:val="es-ES_tradnl"/>
        </w:rPr>
        <w:t xml:space="preserve"> cuesta $2 </w:t>
      </w:r>
      <w:r w:rsidRPr="0090240F">
        <w:rPr>
          <w:rFonts w:ascii="Cambria" w:hAnsi="Cambria"/>
          <w:sz w:val="20"/>
          <w:szCs w:val="20"/>
          <w:lang w:val="es-ES_tradnl"/>
        </w:rPr>
        <w:t>– compren su boleto del kiosco.  En las estructur</w:t>
      </w:r>
      <w:r w:rsidR="0090240F" w:rsidRPr="0090240F">
        <w:rPr>
          <w:rFonts w:ascii="Cambria" w:hAnsi="Cambria"/>
          <w:sz w:val="20"/>
          <w:szCs w:val="20"/>
          <w:lang w:val="es-ES_tradnl"/>
        </w:rPr>
        <w:t xml:space="preserve">as están en los pisos 2, 3, y 4, y caminar por el campus y cruzar Freeport </w:t>
      </w:r>
      <w:proofErr w:type="spellStart"/>
      <w:r w:rsidR="0090240F" w:rsidRPr="0090240F">
        <w:rPr>
          <w:rFonts w:ascii="Cambria" w:hAnsi="Cambria"/>
          <w:sz w:val="20"/>
          <w:szCs w:val="20"/>
          <w:lang w:val="es-ES_tradnl"/>
        </w:rPr>
        <w:t>Blvd</w:t>
      </w:r>
      <w:proofErr w:type="spellEnd"/>
      <w:r w:rsidR="0090240F" w:rsidRPr="0090240F">
        <w:rPr>
          <w:rFonts w:ascii="Cambria" w:hAnsi="Cambria"/>
          <w:sz w:val="20"/>
          <w:szCs w:val="20"/>
          <w:lang w:val="es-ES_tradnl"/>
        </w:rPr>
        <w:t xml:space="preserve"> hasta el parque.</w:t>
      </w:r>
    </w:p>
    <w:p w14:paraId="46E0903B" w14:textId="22409DB1" w:rsidR="0083762D" w:rsidRPr="0090240F" w:rsidRDefault="0083762D" w:rsidP="0090240F">
      <w:pPr>
        <w:ind w:left="720"/>
        <w:rPr>
          <w:rFonts w:ascii="Cambria" w:hAnsi="Cambria"/>
          <w:sz w:val="20"/>
          <w:szCs w:val="20"/>
          <w:lang w:val="es-ES_tradnl"/>
        </w:rPr>
      </w:pPr>
      <w:r w:rsidRPr="0083762D">
        <w:rPr>
          <w:rFonts w:ascii="Cambria" w:hAnsi="Cambria"/>
          <w:sz w:val="20"/>
          <w:szCs w:val="20"/>
          <w:lang w:val="es-ES_tradnl"/>
        </w:rPr>
        <w:t>-</w:t>
      </w:r>
      <w:r>
        <w:rPr>
          <w:rFonts w:ascii="Cambria" w:hAnsi="Cambria"/>
          <w:sz w:val="20"/>
          <w:szCs w:val="20"/>
          <w:lang w:val="es-ES_tradnl"/>
        </w:rPr>
        <w:t xml:space="preserve"> </w:t>
      </w:r>
      <w:r w:rsidRPr="0083762D">
        <w:rPr>
          <w:rFonts w:ascii="Cambria" w:hAnsi="Cambria"/>
          <w:sz w:val="20"/>
          <w:szCs w:val="20"/>
          <w:lang w:val="es-ES_tradnl"/>
        </w:rPr>
        <w:t>Si estaciona dentro del vecindario, NO CRUCE EL CAMPO DE GOLF para llegar al inicio.</w:t>
      </w:r>
    </w:p>
    <w:p w14:paraId="288AC9C9" w14:textId="77777777" w:rsidR="0090240F" w:rsidRPr="0090240F" w:rsidRDefault="0090240F" w:rsidP="00FE25A7">
      <w:pPr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ES"/>
        </w:rPr>
      </w:pPr>
      <w:r w:rsidRPr="0090240F">
        <w:rPr>
          <w:rStyle w:val="normaltextrun"/>
          <w:rFonts w:ascii="Cambria" w:hAnsi="Cambria" w:cs="Calibri"/>
          <w:b/>
          <w:bCs/>
          <w:color w:val="000000"/>
          <w:sz w:val="20"/>
          <w:szCs w:val="20"/>
          <w:shd w:val="clear" w:color="auto" w:fill="FFFFFF"/>
          <w:lang w:val="es-ES"/>
        </w:rPr>
        <w:t>Donde reunirse en la carrera:</w:t>
      </w:r>
      <w:r w:rsidRPr="0090240F"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ES"/>
        </w:rPr>
        <w:t xml:space="preserve">   </w:t>
      </w:r>
    </w:p>
    <w:p w14:paraId="126B1FA9" w14:textId="38DA87CF" w:rsidR="00FE25A7" w:rsidRPr="0090240F" w:rsidRDefault="0083762D" w:rsidP="0090240F">
      <w:pPr>
        <w:ind w:left="720"/>
        <w:rPr>
          <w:rStyle w:val="eop"/>
          <w:rFonts w:ascii="Cambria" w:hAnsi="Cambria" w:cs="Calibri"/>
          <w:color w:val="000000"/>
          <w:sz w:val="20"/>
          <w:szCs w:val="20"/>
          <w:shd w:val="clear" w:color="auto" w:fill="FFFFFF"/>
        </w:rPr>
      </w:pPr>
      <w:r w:rsidRPr="0083762D">
        <w:rPr>
          <w:rStyle w:val="normaltextrun"/>
          <w:rFonts w:ascii="Cambria" w:hAnsi="Cambria" w:cs="Calibri"/>
          <w:color w:val="000000"/>
          <w:sz w:val="20"/>
          <w:szCs w:val="20"/>
          <w:shd w:val="clear" w:color="auto" w:fill="FFFFFF"/>
          <w:lang w:val="es-ES"/>
        </w:rPr>
        <w:t>Después de estacionar y caminar hacia el arco de la línea de salida, busque el letrero de su escuela. Las señales estarán en orden alfabético con las A más cerca del arco inicial y las Z más alejadas. Tus padres/familiares deben permanecer contigo en el área de tu corral hasta que comience la carrera.</w:t>
      </w:r>
    </w:p>
    <w:p w14:paraId="21F79F06" w14:textId="77777777" w:rsidR="0090240F" w:rsidRPr="0090240F" w:rsidRDefault="0090240F" w:rsidP="00FE25A7">
      <w:pPr>
        <w:rPr>
          <w:rFonts w:ascii="Cambria" w:hAnsi="Cambria"/>
          <w:b/>
          <w:sz w:val="20"/>
          <w:szCs w:val="20"/>
          <w:lang w:val="es-ES_tradnl"/>
        </w:rPr>
      </w:pPr>
    </w:p>
    <w:p w14:paraId="614A3797" w14:textId="77777777" w:rsidR="00F02C3F" w:rsidRPr="0090240F" w:rsidRDefault="00F02C3F" w:rsidP="00F02C3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CORRER LA CARRERA:</w:t>
      </w:r>
    </w:p>
    <w:p w14:paraId="372990FE" w14:textId="0D4BEF5C" w:rsidR="004D0B67" w:rsidRPr="0090240F" w:rsidRDefault="00552482" w:rsidP="00552482">
      <w:pPr>
        <w:ind w:firstLine="720"/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Horas </w:t>
      </w:r>
      <w:r w:rsidR="004D0B67" w:rsidRPr="0090240F">
        <w:rPr>
          <w:rFonts w:ascii="Cambria" w:hAnsi="Cambria"/>
          <w:b/>
          <w:bCs/>
          <w:sz w:val="20"/>
          <w:szCs w:val="20"/>
          <w:lang w:val="es-ES_tradnl"/>
        </w:rPr>
        <w:t>de c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>orrer</w:t>
      </w:r>
      <w:r w:rsidR="00611C6F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: </w:t>
      </w:r>
      <w:r w:rsidR="004D0B67" w:rsidRPr="0090240F">
        <w:rPr>
          <w:rFonts w:ascii="Cambria" w:hAnsi="Cambria"/>
          <w:bCs/>
          <w:sz w:val="20"/>
          <w:szCs w:val="20"/>
          <w:lang w:val="es-ES_tradnl"/>
        </w:rPr>
        <w:t>8:30 AM – Carrera de diversión de niños (1/4 milla; 11 años de edad y menor)</w:t>
      </w:r>
    </w:p>
    <w:p w14:paraId="03B680AC" w14:textId="64088634" w:rsidR="004D0B67" w:rsidRPr="0090240F" w:rsidRDefault="00552482" w:rsidP="00F02C3F">
      <w:pPr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="00611C6F" w:rsidRPr="0090240F">
        <w:rPr>
          <w:rFonts w:ascii="Cambria" w:hAnsi="Cambria"/>
          <w:bCs/>
          <w:sz w:val="20"/>
          <w:szCs w:val="20"/>
          <w:lang w:val="es-ES_tradnl"/>
        </w:rPr>
        <w:t xml:space="preserve">   </w:t>
      </w:r>
      <w:r w:rsidR="004D0B67" w:rsidRPr="0090240F">
        <w:rPr>
          <w:rFonts w:ascii="Cambria" w:hAnsi="Cambria"/>
          <w:bCs/>
          <w:sz w:val="20"/>
          <w:szCs w:val="20"/>
          <w:lang w:val="es-ES_tradnl"/>
        </w:rPr>
        <w:t>9:00 AM – Carrera de caminar/correr 5k (Comunidad)</w:t>
      </w:r>
    </w:p>
    <w:p w14:paraId="47C32D3F" w14:textId="14E9D4CE" w:rsidR="00552482" w:rsidRPr="0090240F" w:rsidRDefault="004D0B67" w:rsidP="00F02C3F">
      <w:pPr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Pr="0090240F">
        <w:rPr>
          <w:rFonts w:ascii="Cambria" w:hAnsi="Cambria"/>
          <w:bCs/>
          <w:sz w:val="20"/>
          <w:szCs w:val="20"/>
          <w:lang w:val="es-ES_tradnl"/>
        </w:rPr>
        <w:tab/>
      </w:r>
      <w:r w:rsidR="00611C6F" w:rsidRPr="0090240F">
        <w:rPr>
          <w:rFonts w:ascii="Cambria" w:hAnsi="Cambria"/>
          <w:bCs/>
          <w:sz w:val="20"/>
          <w:szCs w:val="20"/>
          <w:lang w:val="es-ES_tradnl"/>
        </w:rPr>
        <w:t xml:space="preserve">   </w:t>
      </w:r>
      <w:r w:rsidRPr="0090240F">
        <w:rPr>
          <w:rFonts w:ascii="Cambria" w:hAnsi="Cambria"/>
          <w:b/>
          <w:bCs/>
          <w:sz w:val="20"/>
          <w:szCs w:val="20"/>
          <w:lang w:val="es-ES_tradnl"/>
        </w:rPr>
        <w:t>9:00 AM – PROGRAMA DE APTITUD FISICA – ¡NUESTRA ESCUELA!</w:t>
      </w:r>
      <w:r w:rsidR="0083762D">
        <w:rPr>
          <w:rFonts w:ascii="Cambria" w:hAnsi="Cambria"/>
          <w:bCs/>
          <w:sz w:val="20"/>
          <w:szCs w:val="20"/>
          <w:lang w:val="es-ES_tradnl"/>
        </w:rPr>
        <w:t xml:space="preserve"> </w:t>
      </w:r>
    </w:p>
    <w:p w14:paraId="4586F1B2" w14:textId="48CE70DC" w:rsidR="00552482" w:rsidRPr="0090240F" w:rsidRDefault="00552482" w:rsidP="00C428F6">
      <w:pPr>
        <w:rPr>
          <w:rFonts w:ascii="Cambria" w:hAnsi="Cambria"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Pista de la carrera, baños, y agua: </w:t>
      </w:r>
      <w:r w:rsidR="00C428F6" w:rsidRPr="0090240F">
        <w:rPr>
          <w:rFonts w:ascii="Cambria" w:hAnsi="Cambria"/>
          <w:bCs/>
          <w:sz w:val="20"/>
          <w:szCs w:val="20"/>
          <w:lang w:val="es-ES_tradnl"/>
        </w:rPr>
        <w:t xml:space="preserve">El mapa de la ruta de la carrera se puede encontrar en </w:t>
      </w:r>
      <w:r w:rsidR="0083762D">
        <w:rPr>
          <w:rFonts w:ascii="Cambria" w:hAnsi="Cambria"/>
          <w:bCs/>
          <w:sz w:val="20"/>
          <w:szCs w:val="20"/>
          <w:lang w:val="es-ES_tradnl"/>
        </w:rPr>
        <w:t>runninforrhett.org/</w:t>
      </w:r>
      <w:proofErr w:type="spellStart"/>
      <w:r w:rsidR="0083762D">
        <w:rPr>
          <w:rFonts w:ascii="Cambria" w:hAnsi="Cambria"/>
          <w:bCs/>
          <w:sz w:val="20"/>
          <w:szCs w:val="20"/>
          <w:lang w:val="es-ES_tradnl"/>
        </w:rPr>
        <w:t>runbecauseyoucan</w:t>
      </w:r>
      <w:proofErr w:type="spellEnd"/>
      <w:r w:rsidR="00C428F6" w:rsidRPr="0090240F">
        <w:rPr>
          <w:rFonts w:ascii="Cambria" w:hAnsi="Cambria"/>
          <w:bCs/>
          <w:sz w:val="20"/>
          <w:szCs w:val="20"/>
          <w:lang w:val="es-ES_tradnl"/>
        </w:rPr>
        <w:t xml:space="preserve"> No se permiten mascotas, bicicletas ni patines en línea en la pista de carreras. Los cochecitos están permitidos, pero les pedimos que comiencen en la parte trasera del corral</w:t>
      </w:r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. </w:t>
      </w:r>
      <w:r w:rsidRPr="0090240F">
        <w:rPr>
          <w:rFonts w:ascii="Cambria" w:hAnsi="Cambria"/>
          <w:bCs/>
          <w:sz w:val="20"/>
          <w:szCs w:val="20"/>
          <w:lang w:val="es-ES_tradnl"/>
        </w:rPr>
        <w:t xml:space="preserve">La carrera correrá en ondas, la primera onda será para los competidores adultos de la comunidad, y después los corrales de colores del programa de aptitud física.  La pista ha sido marcada con adultos que los guiarán a través de la carrera.  </w:t>
      </w:r>
      <w:r w:rsidR="0083762D">
        <w:rPr>
          <w:rFonts w:ascii="Cambria" w:hAnsi="Cambria"/>
          <w:bCs/>
          <w:sz w:val="20"/>
          <w:szCs w:val="20"/>
          <w:lang w:val="es-ES_tradnl"/>
        </w:rPr>
        <w:t xml:space="preserve">Uno </w:t>
      </w:r>
      <w:bookmarkStart w:id="0" w:name="_GoBack"/>
      <w:bookmarkEnd w:id="0"/>
      <w:r w:rsidR="0083762D" w:rsidRPr="0090240F">
        <w:rPr>
          <w:rFonts w:ascii="Cambria" w:hAnsi="Cambria"/>
          <w:bCs/>
          <w:sz w:val="20"/>
          <w:szCs w:val="20"/>
          <w:lang w:val="es-ES_tradnl"/>
        </w:rPr>
        <w:t>baño</w:t>
      </w:r>
      <w:r w:rsidR="0083762D" w:rsidRPr="0090240F">
        <w:rPr>
          <w:rFonts w:ascii="Cambria" w:hAnsi="Cambria"/>
          <w:bCs/>
          <w:sz w:val="20"/>
          <w:szCs w:val="20"/>
          <w:lang w:val="es-ES_tradnl"/>
        </w:rPr>
        <w:t xml:space="preserve"> </w:t>
      </w:r>
      <w:r w:rsidRPr="0090240F">
        <w:rPr>
          <w:rFonts w:ascii="Cambria" w:hAnsi="Cambria"/>
          <w:bCs/>
          <w:sz w:val="20"/>
          <w:szCs w:val="20"/>
          <w:lang w:val="es-ES_tradnl"/>
        </w:rPr>
        <w:t xml:space="preserve">y estación de agua estará en la pista.  Asegúrense de usar el baño antes del comienzo de la carrera. </w:t>
      </w:r>
    </w:p>
    <w:p w14:paraId="54B40E67" w14:textId="77777777" w:rsidR="00552482" w:rsidRPr="0090240F" w:rsidRDefault="00552482" w:rsidP="00F02C3F">
      <w:pPr>
        <w:rPr>
          <w:rFonts w:ascii="Cambria" w:hAnsi="Cambria"/>
          <w:bCs/>
          <w:sz w:val="20"/>
          <w:szCs w:val="20"/>
          <w:lang w:val="es-ES_tradnl"/>
        </w:rPr>
      </w:pPr>
    </w:p>
    <w:p w14:paraId="4EFE1583" w14:textId="77777777" w:rsidR="00D2785E" w:rsidRPr="0090240F" w:rsidRDefault="00D2785E" w:rsidP="00F02C3F">
      <w:pPr>
        <w:rPr>
          <w:rFonts w:ascii="Cambria" w:hAnsi="Cambria"/>
          <w:b/>
          <w:bCs/>
          <w:sz w:val="20"/>
          <w:szCs w:val="20"/>
          <w:u w:val="single"/>
          <w:lang w:val="es-ES_tradnl"/>
        </w:rPr>
      </w:pPr>
    </w:p>
    <w:p w14:paraId="5C0B596F" w14:textId="01D0E845" w:rsidR="00C428F6" w:rsidRPr="0090240F" w:rsidRDefault="00F02C3F" w:rsidP="00F02C3F">
      <w:p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DESPUES DE LA CARRERA</w:t>
      </w:r>
      <w:proofErr w:type="gramStart"/>
      <w:r w:rsidRPr="0090240F">
        <w:rPr>
          <w:rFonts w:ascii="Cambria" w:hAnsi="Cambria"/>
          <w:b/>
          <w:bCs/>
          <w:sz w:val="20"/>
          <w:szCs w:val="20"/>
          <w:u w:val="single"/>
          <w:lang w:val="es-ES_tradnl"/>
        </w:rPr>
        <w:t>:</w:t>
      </w:r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:</w:t>
      </w:r>
      <w:proofErr w:type="gramEnd"/>
      <w:r w:rsidR="00C428F6" w:rsidRPr="0090240F">
        <w:rPr>
          <w:rFonts w:ascii="Cambria" w:hAnsi="Cambria"/>
          <w:b/>
          <w:bCs/>
          <w:sz w:val="20"/>
          <w:szCs w:val="20"/>
          <w:lang w:val="es-ES_tradnl"/>
        </w:rPr>
        <w:t xml:space="preserve"> </w:t>
      </w:r>
      <w:r w:rsidR="00C428F6" w:rsidRPr="0090240F">
        <w:rPr>
          <w:rFonts w:ascii="Cambria" w:hAnsi="Cambria"/>
          <w:sz w:val="20"/>
          <w:szCs w:val="20"/>
          <w:lang w:val="es-ES_tradnl"/>
        </w:rPr>
        <w:t>Después de cruzar el fin, los estudiantes recibirán su medalla y pasarán por una fila de bocadillos/agua solo para los que participaron, y después a la Zona de Diversión Para Niños</w:t>
      </w:r>
      <w:r w:rsidR="00C428F6" w:rsidRPr="0090240F">
        <w:rPr>
          <w:rFonts w:ascii="Cambria" w:hAnsi="Cambria"/>
          <w:bCs/>
          <w:sz w:val="20"/>
          <w:szCs w:val="20"/>
          <w:lang w:val="es-ES_tradnl"/>
        </w:rPr>
        <w:t xml:space="preserve">. </w:t>
      </w:r>
      <w:r w:rsidR="0090240F" w:rsidRPr="0090240F">
        <w:rPr>
          <w:rFonts w:ascii="Cambria" w:hAnsi="Cambria"/>
          <w:sz w:val="20"/>
          <w:szCs w:val="20"/>
          <w:lang w:val="es-ES_tradnl"/>
        </w:rPr>
        <w:t>Habrá dos</w:t>
      </w:r>
      <w:r w:rsidR="00C428F6" w:rsidRPr="0090240F">
        <w:rPr>
          <w:rFonts w:ascii="Cambria" w:hAnsi="Cambria"/>
          <w:sz w:val="20"/>
          <w:szCs w:val="20"/>
          <w:lang w:val="es-ES_tradnl"/>
        </w:rPr>
        <w:t xml:space="preserve"> vendedor</w:t>
      </w:r>
      <w:r w:rsidR="0090240F" w:rsidRPr="0090240F">
        <w:rPr>
          <w:rFonts w:ascii="Cambria" w:hAnsi="Cambria"/>
          <w:sz w:val="20"/>
          <w:szCs w:val="20"/>
          <w:lang w:val="es-ES_tradnl"/>
        </w:rPr>
        <w:t>es</w:t>
      </w:r>
      <w:r w:rsidR="00C428F6" w:rsidRPr="0090240F">
        <w:rPr>
          <w:rFonts w:ascii="Cambria" w:hAnsi="Cambria"/>
          <w:sz w:val="20"/>
          <w:szCs w:val="20"/>
          <w:lang w:val="es-ES_tradnl"/>
        </w:rPr>
        <w:t xml:space="preserve"> de comida para que las familias compren comida.</w:t>
      </w:r>
    </w:p>
    <w:p w14:paraId="1748DB58" w14:textId="1FC5DF1A" w:rsidR="00D2785E" w:rsidRPr="0090240F" w:rsidRDefault="00F02C3F" w:rsidP="00C428F6">
      <w:pPr>
        <w:pStyle w:val="ListParagraph"/>
        <w:numPr>
          <w:ilvl w:val="0"/>
          <w:numId w:val="1"/>
        </w:numPr>
        <w:rPr>
          <w:rFonts w:ascii="Cambria" w:hAnsi="Cambria"/>
          <w:b/>
          <w:bCs/>
          <w:sz w:val="20"/>
          <w:szCs w:val="20"/>
          <w:lang w:val="es-ES_tradnl"/>
        </w:rPr>
      </w:pPr>
      <w:r w:rsidRPr="0090240F">
        <w:rPr>
          <w:rFonts w:ascii="Cambria" w:hAnsi="Cambria"/>
          <w:sz w:val="20"/>
          <w:szCs w:val="20"/>
          <w:lang w:val="es-ES_tradnl"/>
        </w:rPr>
        <w:t>Padres deben juntarse con sus hijos/hijas en la zona de los niños.</w:t>
      </w:r>
      <w:r w:rsidR="00D2785E" w:rsidRPr="0090240F">
        <w:rPr>
          <w:rFonts w:ascii="Cambria" w:hAnsi="Cambria"/>
          <w:sz w:val="20"/>
          <w:szCs w:val="20"/>
          <w:lang w:val="es-ES_tradnl"/>
        </w:rPr>
        <w:t xml:space="preserve">  Es buena idea que estudiantes/padres decidan antes de la carrera donde se reunirán después.</w:t>
      </w:r>
    </w:p>
    <w:p w14:paraId="457126DC" w14:textId="684453EF" w:rsidR="0022005B" w:rsidRPr="0090240F" w:rsidRDefault="00F02C3F" w:rsidP="00C428F6">
      <w:pPr>
        <w:pStyle w:val="ListParagraph"/>
        <w:numPr>
          <w:ilvl w:val="0"/>
          <w:numId w:val="1"/>
        </w:numPr>
        <w:rPr>
          <w:rFonts w:ascii="Cambria" w:hAnsi="Cambria"/>
          <w:sz w:val="20"/>
          <w:szCs w:val="20"/>
          <w:lang w:val="es-ES_tradnl"/>
        </w:rPr>
      </w:pPr>
      <w:r w:rsidRPr="0090240F">
        <w:rPr>
          <w:rFonts w:ascii="Cambria" w:hAnsi="Cambria"/>
          <w:sz w:val="20"/>
          <w:szCs w:val="20"/>
          <w:lang w:val="es-ES_tradnl"/>
        </w:rPr>
        <w:t xml:space="preserve">¿Padres </w:t>
      </w:r>
      <w:proofErr w:type="gramStart"/>
      <w:r w:rsidRPr="0090240F">
        <w:rPr>
          <w:rFonts w:ascii="Cambria" w:hAnsi="Cambria"/>
          <w:sz w:val="20"/>
          <w:szCs w:val="20"/>
          <w:lang w:val="es-ES_tradnl"/>
        </w:rPr>
        <w:t>Perdidos?/</w:t>
      </w:r>
      <w:proofErr w:type="gramEnd"/>
      <w:r w:rsidRPr="0090240F">
        <w:rPr>
          <w:rFonts w:ascii="Cambria" w:hAnsi="Cambria"/>
          <w:sz w:val="20"/>
          <w:szCs w:val="20"/>
          <w:lang w:val="es-ES_tradnl"/>
        </w:rPr>
        <w:t>¿Encontrar un Niño/a? – Busquen la tienda de campaña AZUL de Runnin’ for Rh</w:t>
      </w:r>
      <w:r w:rsidR="00C428F6" w:rsidRPr="0090240F">
        <w:rPr>
          <w:rFonts w:ascii="Cambria" w:hAnsi="Cambria"/>
          <w:sz w:val="20"/>
          <w:szCs w:val="20"/>
          <w:lang w:val="es-ES_tradnl"/>
        </w:rPr>
        <w:t>ett con los rótulos anaranjados</w:t>
      </w:r>
      <w:r w:rsidR="00D2785E" w:rsidRPr="0090240F">
        <w:rPr>
          <w:rFonts w:ascii="Cambria" w:hAnsi="Cambria"/>
          <w:sz w:val="20"/>
          <w:szCs w:val="20"/>
          <w:lang w:val="es-ES_tradnl"/>
        </w:rPr>
        <w:t>.</w:t>
      </w:r>
      <w:r w:rsidR="00C428F6" w:rsidRPr="0090240F">
        <w:rPr>
          <w:rFonts w:ascii="Cambria" w:hAnsi="Cambria"/>
          <w:sz w:val="20"/>
          <w:szCs w:val="20"/>
          <w:lang w:val="es-ES_tradnl"/>
        </w:rPr>
        <w:t xml:space="preserve"> </w:t>
      </w:r>
      <w:r w:rsidRPr="0090240F">
        <w:rPr>
          <w:rFonts w:ascii="Cambria" w:hAnsi="Cambria"/>
          <w:sz w:val="20"/>
          <w:szCs w:val="20"/>
          <w:highlight w:val="yellow"/>
          <w:lang w:val="es-ES_tradnl"/>
        </w:rPr>
        <w:t>Los estudiantes son bienvenidos a ir a ca</w:t>
      </w:r>
      <w:r w:rsidR="000B2A2C" w:rsidRPr="0090240F">
        <w:rPr>
          <w:rFonts w:ascii="Cambria" w:hAnsi="Cambria"/>
          <w:sz w:val="20"/>
          <w:szCs w:val="20"/>
          <w:highlight w:val="yellow"/>
          <w:lang w:val="es-ES_tradnl"/>
        </w:rPr>
        <w:t>sa cuando estén listos.  Estaremos en el fin, pero no estaremos</w:t>
      </w:r>
      <w:r w:rsidRPr="0090240F">
        <w:rPr>
          <w:rFonts w:ascii="Cambria" w:hAnsi="Cambria"/>
          <w:sz w:val="20"/>
          <w:szCs w:val="20"/>
          <w:highlight w:val="yellow"/>
          <w:lang w:val="es-ES_tradnl"/>
        </w:rPr>
        <w:t xml:space="preserve"> despidiendo para irse a los estudiantes.</w:t>
      </w:r>
    </w:p>
    <w:sectPr w:rsidR="0022005B" w:rsidRPr="0090240F" w:rsidSect="009024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838D2"/>
    <w:multiLevelType w:val="hybridMultilevel"/>
    <w:tmpl w:val="E75C46A6"/>
    <w:lvl w:ilvl="0" w:tplc="1D00E07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DAyMTc2NbA0NTFQ0lEKTi0uzszPAykwrAUAej2GFCwAAAA="/>
  </w:docVars>
  <w:rsids>
    <w:rsidRoot w:val="00F02C3F"/>
    <w:rsid w:val="000B2A2C"/>
    <w:rsid w:val="00140F61"/>
    <w:rsid w:val="001C7D54"/>
    <w:rsid w:val="001D03D5"/>
    <w:rsid w:val="00212490"/>
    <w:rsid w:val="0022005B"/>
    <w:rsid w:val="004D0B67"/>
    <w:rsid w:val="00552482"/>
    <w:rsid w:val="00611C6F"/>
    <w:rsid w:val="006D1817"/>
    <w:rsid w:val="006D2237"/>
    <w:rsid w:val="00707857"/>
    <w:rsid w:val="007103F1"/>
    <w:rsid w:val="007C6472"/>
    <w:rsid w:val="0083762D"/>
    <w:rsid w:val="00864EAE"/>
    <w:rsid w:val="00871C7C"/>
    <w:rsid w:val="0090240F"/>
    <w:rsid w:val="00C07860"/>
    <w:rsid w:val="00C428F6"/>
    <w:rsid w:val="00D2785E"/>
    <w:rsid w:val="00DA4A17"/>
    <w:rsid w:val="00F02C3F"/>
    <w:rsid w:val="00F126F1"/>
    <w:rsid w:val="00FD28D6"/>
    <w:rsid w:val="00FD48F9"/>
    <w:rsid w:val="00FE2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E078DA"/>
  <w15:docId w15:val="{C60AB128-89F1-4CE1-9C9C-C515A34FC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C3F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4A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28F6"/>
    <w:pPr>
      <w:ind w:left="720"/>
      <w:contextualSpacing/>
    </w:pPr>
  </w:style>
  <w:style w:type="character" w:customStyle="1" w:styleId="normaltextrun">
    <w:name w:val="normaltextrun"/>
    <w:basedOn w:val="DefaultParagraphFont"/>
    <w:rsid w:val="006D1817"/>
  </w:style>
  <w:style w:type="character" w:customStyle="1" w:styleId="eop">
    <w:name w:val="eop"/>
    <w:basedOn w:val="DefaultParagraphFont"/>
    <w:rsid w:val="006D1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unninforrrhett.org/runbecauseyouca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0A6F167849F048A76E936834367F44" ma:contentTypeVersion="18" ma:contentTypeDescription="Create a new document." ma:contentTypeScope="" ma:versionID="1b290c35b8c9ca243fce2d5b2c7ecc9f">
  <xsd:schema xmlns:xsd="http://www.w3.org/2001/XMLSchema" xmlns:xs="http://www.w3.org/2001/XMLSchema" xmlns:p="http://schemas.microsoft.com/office/2006/metadata/properties" xmlns:ns2="2827d656-be87-4f48-b096-76308f0a623e" xmlns:ns3="0bd698f5-e1b4-49cc-828b-a116ca8d063e" targetNamespace="http://schemas.microsoft.com/office/2006/metadata/properties" ma:root="true" ma:fieldsID="e85390d0aa9b28496113ef920e522196" ns2:_="" ns3:_="">
    <xsd:import namespace="2827d656-be87-4f48-b096-76308f0a623e"/>
    <xsd:import namespace="0bd698f5-e1b4-49cc-828b-a116ca8d06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7d656-be87-4f48-b096-76308f0a62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eab4a53-4782-47e5-bd5e-2d3e583e1efb}" ma:internalName="TaxCatchAll" ma:showField="CatchAllData" ma:web="2827d656-be87-4f48-b096-76308f0a62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698f5-e1b4-49cc-828b-a116ca8d06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e830b45-dbec-4bde-a32d-c2d0b3979c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827d656-be87-4f48-b096-76308f0a623e" xsi:nil="true"/>
    <lcf76f155ced4ddcb4097134ff3c332f xmlns="0bd698f5-e1b4-49cc-828b-a116ca8d063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C597C9-C032-4F4F-A9C5-20E08ED036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0B6D63-0CF6-41FB-81A2-8941A3C9DE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7d656-be87-4f48-b096-76308f0a623e"/>
    <ds:schemaRef ds:uri="0bd698f5-e1b4-49cc-828b-a116ca8d0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608ED3-02BC-42CE-BCB0-75EF0EB3DF3B}">
  <ds:schemaRefs>
    <ds:schemaRef ds:uri="http://schemas.microsoft.com/office/2006/metadata/properties"/>
    <ds:schemaRef ds:uri="http://schemas.microsoft.com/office/infopath/2007/PartnerControls"/>
    <ds:schemaRef ds:uri="2827d656-be87-4f48-b096-76308f0a623e"/>
    <ds:schemaRef ds:uri="0bd698f5-e1b4-49cc-828b-a116ca8d06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guirre</dc:creator>
  <cp:keywords/>
  <dc:description/>
  <cp:lastModifiedBy>Larisa Perryman</cp:lastModifiedBy>
  <cp:revision>3</cp:revision>
  <cp:lastPrinted>2018-11-26T17:14:00Z</cp:lastPrinted>
  <dcterms:created xsi:type="dcterms:W3CDTF">2024-04-12T13:02:00Z</dcterms:created>
  <dcterms:modified xsi:type="dcterms:W3CDTF">2024-04-1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0A6F167849F048A76E936834367F44</vt:lpwstr>
  </property>
  <property fmtid="{D5CDD505-2E9C-101B-9397-08002B2CF9AE}" pid="3" name="AuthorIds_UIVersion_512">
    <vt:lpwstr>117</vt:lpwstr>
  </property>
</Properties>
</file>